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32986b3-76cc-4baf-8077-325bbd595f4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533bac2-7cd3-4bad-9833-ec3460639d3c"/>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8:51:11Z</dcterms:created>
  <dcterms:modified xsi:type="dcterms:W3CDTF">2023-07-28T18: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